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A2360B" w14:textId="77777777" w:rsidR="00A07773" w:rsidRPr="007D02FA" w:rsidRDefault="00A07773" w:rsidP="00A07773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b/>
          <w:color w:val="365F91" w:themeColor="accent1" w:themeShade="BF"/>
          <w:sz w:val="22"/>
        </w:rPr>
      </w:pPr>
    </w:p>
    <w:p w14:paraId="0A000809" w14:textId="77777777" w:rsidR="00067FCF" w:rsidRPr="007D02FA" w:rsidRDefault="00067FCF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365F91" w:themeColor="accent1" w:themeShade="BF"/>
          <w:sz w:val="22"/>
        </w:rPr>
      </w:pPr>
    </w:p>
    <w:p w14:paraId="3E40F20C" w14:textId="77777777" w:rsidR="00067FCF" w:rsidRPr="007D02FA" w:rsidRDefault="00067FCF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365F91" w:themeColor="accent1" w:themeShade="BF"/>
          <w:sz w:val="22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89"/>
        <w:gridCol w:w="5451"/>
      </w:tblGrid>
      <w:tr w:rsidR="00C72668" w:rsidRPr="00B435FB" w14:paraId="7F1FD5C5" w14:textId="77777777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5C9299B6" w14:textId="77777777" w:rsidR="00C72668" w:rsidRPr="00B435FB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IZVJEŠTAJ</w:t>
            </w:r>
            <w:r w:rsidR="005F6D49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O</w:t>
            </w:r>
            <w:r w:rsidR="00E839AD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SPROVEDENOJ</w:t>
            </w:r>
            <w:r w:rsidR="005F6D49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ANALIZI UTICAJA PROPISA</w:t>
            </w:r>
            <w:r w:rsidR="00E839AD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</w:t>
            </w:r>
          </w:p>
        </w:tc>
      </w:tr>
      <w:tr w:rsidR="004B549B" w:rsidRPr="007D02FA" w14:paraId="6916E0D7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0358F409" w14:textId="77777777" w:rsidR="008322D4" w:rsidRPr="007D02FA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PREDLAGA</w:t>
            </w:r>
            <w:r w:rsidR="005F6D49" w:rsidRPr="007D02FA">
              <w:rPr>
                <w:rFonts w:asciiTheme="minorHAnsi" w:hAnsiTheme="minorHAnsi" w:cstheme="minorHAnsi"/>
                <w:color w:val="365F91" w:themeColor="accent1" w:themeShade="BF"/>
              </w:rPr>
              <w:t>Č</w:t>
            </w:r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PROPISA</w:t>
            </w:r>
          </w:p>
          <w:p w14:paraId="0696AE5A" w14:textId="77777777" w:rsidR="00E839AD" w:rsidRPr="007D02FA" w:rsidRDefault="00E839AD" w:rsidP="0000426F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OBRAĐIVAČ</w:t>
            </w:r>
          </w:p>
        </w:tc>
        <w:tc>
          <w:tcPr>
            <w:tcW w:w="5598" w:type="dxa"/>
          </w:tcPr>
          <w:p w14:paraId="5DAB6532" w14:textId="77777777" w:rsidR="008322D4" w:rsidRPr="007D02FA" w:rsidRDefault="006E131F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</w:rPr>
            </w:pPr>
            <w:proofErr w:type="spellStart"/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>Predsjednik</w:t>
            </w:r>
            <w:proofErr w:type="spellEnd"/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>Opštine</w:t>
            </w:r>
            <w:proofErr w:type="spellEnd"/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 xml:space="preserve"> Tivat</w:t>
            </w:r>
          </w:p>
          <w:p w14:paraId="13561957" w14:textId="77777777" w:rsidR="00E839AD" w:rsidRPr="00F963B9" w:rsidRDefault="00E839AD" w:rsidP="006E131F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 xml:space="preserve">Sekretarijat </w:t>
            </w:r>
            <w:r w:rsidR="00BE53A8">
              <w:rPr>
                <w:rFonts w:asciiTheme="minorHAnsi" w:hAnsiTheme="minorHAnsi" w:cstheme="minorHAnsi"/>
                <w:b/>
                <w:color w:val="000000" w:themeColor="text1"/>
              </w:rPr>
              <w:t xml:space="preserve"> za privredu</w:t>
            </w:r>
          </w:p>
        </w:tc>
      </w:tr>
      <w:tr w:rsidR="004B549B" w:rsidRPr="00B435FB" w14:paraId="64C875F4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2DBC87D3" w14:textId="77777777" w:rsidR="008322D4" w:rsidRPr="007D02FA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NA</w:t>
            </w:r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ZIV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PROPISA</w:t>
            </w:r>
          </w:p>
        </w:tc>
        <w:tc>
          <w:tcPr>
            <w:tcW w:w="5598" w:type="dxa"/>
          </w:tcPr>
          <w:p w14:paraId="34B37CD3" w14:textId="2E26FC4E" w:rsidR="008322D4" w:rsidRPr="00B435FB" w:rsidRDefault="006E131F" w:rsidP="00B435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b/>
                <w:color w:val="000000" w:themeColor="text1"/>
                <w:lang w:val="pt-BR"/>
              </w:rPr>
              <w:t xml:space="preserve">Predlog </w:t>
            </w:r>
            <w:r w:rsidR="00B435FB">
              <w:rPr>
                <w:rFonts w:asciiTheme="minorHAnsi" w:hAnsiTheme="minorHAnsi" w:cstheme="minorHAnsi"/>
                <w:b/>
                <w:lang w:val="sr-Latn-CS"/>
              </w:rPr>
              <w:t>Programa</w:t>
            </w:r>
            <w:r w:rsidR="00B435FB" w:rsidRPr="00B435FB">
              <w:rPr>
                <w:rFonts w:asciiTheme="minorHAnsi" w:hAnsiTheme="minorHAnsi" w:cstheme="minorHAnsi"/>
                <w:b/>
                <w:lang w:val="sr-Latn-CS"/>
              </w:rPr>
              <w:t xml:space="preserve"> za podršku razvoja zanatstva u opštini Tivat</w:t>
            </w:r>
            <w:r w:rsidR="00B435FB">
              <w:rPr>
                <w:rFonts w:asciiTheme="minorHAnsi" w:hAnsiTheme="minorHAnsi" w:cstheme="minorHAnsi"/>
                <w:b/>
                <w:lang w:val="sr-Latn-CS"/>
              </w:rPr>
              <w:t xml:space="preserve"> </w:t>
            </w:r>
            <w:r w:rsidR="00B435FB" w:rsidRPr="00B435FB">
              <w:rPr>
                <w:rFonts w:asciiTheme="minorHAnsi" w:hAnsiTheme="minorHAnsi" w:cstheme="minorHAnsi"/>
                <w:b/>
                <w:lang w:val="sr-Latn-CS"/>
              </w:rPr>
              <w:t>za period od 2025</w:t>
            </w:r>
            <w:r w:rsidR="001E0FBB">
              <w:rPr>
                <w:rFonts w:asciiTheme="minorHAnsi" w:hAnsiTheme="minorHAnsi" w:cstheme="minorHAnsi"/>
                <w:b/>
                <w:lang w:val="sr-Latn-CS"/>
              </w:rPr>
              <w:t>.</w:t>
            </w:r>
            <w:r w:rsidR="00B435FB" w:rsidRPr="00B435FB">
              <w:rPr>
                <w:rFonts w:asciiTheme="minorHAnsi" w:hAnsiTheme="minorHAnsi" w:cstheme="minorHAnsi"/>
                <w:b/>
                <w:lang w:val="sr-Latn-CS"/>
              </w:rPr>
              <w:t xml:space="preserve"> do 2028. godine </w:t>
            </w:r>
            <w:r w:rsidR="009C2B4A">
              <w:rPr>
                <w:rFonts w:asciiTheme="minorHAnsi" w:hAnsiTheme="minorHAnsi" w:cstheme="minorHAnsi"/>
                <w:b/>
                <w:lang w:val="sr-Latn-CS"/>
              </w:rPr>
              <w:t xml:space="preserve"> </w:t>
            </w:r>
          </w:p>
        </w:tc>
      </w:tr>
      <w:tr w:rsidR="008322D4" w:rsidRPr="00B435FB" w14:paraId="00FA9BC3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9620088" w14:textId="77777777" w:rsidR="008322D4" w:rsidRPr="007D02FA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1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Definisanje</w:t>
            </w:r>
            <w:proofErr w:type="spellEnd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problema</w:t>
            </w:r>
            <w:proofErr w:type="spellEnd"/>
          </w:p>
          <w:p w14:paraId="3FBB5B04" w14:textId="77777777" w:rsidR="008E4862" w:rsidRPr="00D40526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 li je propis posljedica zaht</w:t>
            </w:r>
            <w:r w:rsidR="00741A35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j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eva (propisa) na državnom nivou?</w:t>
            </w:r>
          </w:p>
          <w:p w14:paraId="119F7ACD" w14:textId="77777777" w:rsidR="008E4862" w:rsidRPr="00D40526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Navesti zakonski osnov za donošenje propisa, kao i odnos sa strate</w:t>
            </w:r>
            <w:r w:rsidR="00C773E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š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im dokumentima lokalne samouprave ako postoji?</w:t>
            </w:r>
          </w:p>
          <w:p w14:paraId="2E36D5DA" w14:textId="77777777" w:rsidR="008E4862" w:rsidRPr="00D40526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 li lokalna samouprava može odstupati od odr</w:t>
            </w:r>
            <w:r w:rsidR="00741A35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edbi propisa na državnom nivou i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u kojoj mjeri?</w:t>
            </w:r>
          </w:p>
          <w:p w14:paraId="08B6DBB3" w14:textId="77777777" w:rsidR="008E4862" w:rsidRPr="00D40526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 li je riječ o sopstvenim nadležnostima ili prenes</w:t>
            </w:r>
            <w:r w:rsidR="00C773E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e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nom, odnosno povjerenom poslu lokalne samouprave?</w:t>
            </w:r>
          </w:p>
          <w:p w14:paraId="6A170AC9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1D0BF0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oje </w:t>
            </w:r>
            <w:r w:rsidR="005F03E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probleme  treba da r</w:t>
            </w:r>
            <w:r w:rsidR="006A1B2C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i</w:t>
            </w:r>
            <w:r w:rsidR="005F03E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ješi predloženi akt?</w:t>
            </w:r>
          </w:p>
          <w:p w14:paraId="1105BA08" w14:textId="77777777" w:rsidR="00BE11B9" w:rsidRPr="00B435FB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li problem ima rodnu dimenziju? (ima posebni uticaj na žene)</w:t>
            </w:r>
          </w:p>
          <w:p w14:paraId="23BE85CC" w14:textId="77777777" w:rsidR="00A07773" w:rsidRPr="007D02FA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K</w:t>
            </w:r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oji</w:t>
            </w:r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uzroci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problema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?</w:t>
            </w:r>
          </w:p>
          <w:p w14:paraId="5F1FA21F" w14:textId="77777777" w:rsidR="00A07773" w:rsidRPr="007D02FA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K</w:t>
            </w:r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oje</w:t>
            </w:r>
            <w:proofErr w:type="spellEnd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5F03ED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5F03ED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5F03ED" w:rsidRPr="007D02FA">
              <w:rPr>
                <w:rFonts w:asciiTheme="minorHAnsi" w:hAnsiTheme="minorHAnsi" w:cstheme="minorHAnsi"/>
                <w:color w:val="365F91" w:themeColor="accent1" w:themeShade="BF"/>
              </w:rPr>
              <w:t>posljedice</w:t>
            </w:r>
            <w:proofErr w:type="spellEnd"/>
            <w:r w:rsidR="005F03ED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5F03ED" w:rsidRPr="007D02FA">
              <w:rPr>
                <w:rFonts w:asciiTheme="minorHAnsi" w:hAnsiTheme="minorHAnsi" w:cstheme="minorHAnsi"/>
                <w:color w:val="365F91" w:themeColor="accent1" w:themeShade="BF"/>
              </w:rPr>
              <w:t>problema</w:t>
            </w:r>
            <w:proofErr w:type="spellEnd"/>
            <w:r w:rsidR="005F03ED" w:rsidRPr="007D02FA">
              <w:rPr>
                <w:rFonts w:asciiTheme="minorHAnsi" w:hAnsiTheme="minorHAnsi" w:cstheme="minorHAnsi"/>
                <w:color w:val="365F91" w:themeColor="accent1" w:themeShade="BF"/>
              </w:rPr>
              <w:t>?</w:t>
            </w:r>
          </w:p>
          <w:p w14:paraId="5B9B763F" w14:textId="77777777" w:rsidR="00A07773" w:rsidRPr="007D02FA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K</w:t>
            </w:r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o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j</w:t>
            </w:r>
            <w:r w:rsidR="00972845" w:rsidRPr="007D02FA">
              <w:rPr>
                <w:rFonts w:asciiTheme="minorHAnsi" w:hAnsiTheme="minorHAnsi" w:cstheme="minorHAnsi"/>
                <w:color w:val="365F91" w:themeColor="accent1" w:themeShade="BF"/>
              </w:rPr>
              <w:t>i</w:t>
            </w:r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subjekti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oštećen</w:t>
            </w:r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i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, </w:t>
            </w:r>
            <w:proofErr w:type="spellStart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na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koji </w:t>
            </w:r>
            <w:proofErr w:type="spellStart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način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u </w:t>
            </w:r>
            <w:proofErr w:type="spellStart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kojoj</w:t>
            </w:r>
            <w:proofErr w:type="spellEnd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mjeri</w:t>
            </w:r>
            <w:proofErr w:type="spellEnd"/>
            <w:r w:rsidR="008322D4" w:rsidRPr="007D02FA">
              <w:rPr>
                <w:rFonts w:asciiTheme="minorHAnsi" w:hAnsiTheme="minorHAnsi" w:cstheme="minorHAnsi"/>
                <w:color w:val="365F91" w:themeColor="accent1" w:themeShade="BF"/>
              </w:rPr>
              <w:t>?</w:t>
            </w:r>
            <w:r w:rsidR="00BE11B9" w:rsidRPr="007D02FA">
              <w:rPr>
                <w:rFonts w:asciiTheme="minorHAnsi" w:hAnsiTheme="minorHAnsi" w:cstheme="minorHAnsi"/>
                <w:color w:val="365F91" w:themeColor="accent1" w:themeShade="BF"/>
              </w:rPr>
              <w:t>(</w:t>
            </w:r>
            <w:proofErr w:type="spellStart"/>
            <w:r w:rsidR="00BE11B9" w:rsidRPr="007D02FA">
              <w:rPr>
                <w:rFonts w:asciiTheme="minorHAnsi" w:hAnsiTheme="minorHAnsi" w:cstheme="minorHAnsi"/>
                <w:color w:val="365F91" w:themeColor="accent1" w:themeShade="BF"/>
              </w:rPr>
              <w:t>žene-muškarci</w:t>
            </w:r>
            <w:proofErr w:type="spellEnd"/>
            <w:r w:rsidR="00BE11B9" w:rsidRPr="007D02FA">
              <w:rPr>
                <w:rFonts w:asciiTheme="minorHAnsi" w:hAnsiTheme="minorHAnsi" w:cstheme="minorHAnsi"/>
                <w:color w:val="365F91" w:themeColor="accent1" w:themeShade="BF"/>
              </w:rPr>
              <w:t>)</w:t>
            </w:r>
          </w:p>
          <w:p w14:paraId="761439CE" w14:textId="77777777" w:rsidR="00C111D8" w:rsidRPr="00B435FB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1D0BF0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ako </w:t>
            </w:r>
            <w:r w:rsidR="008322D4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bi problem evoluirao bez promjene propisa (</w:t>
            </w:r>
            <w:r w:rsidR="005F03ED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“status quo” </w:t>
            </w:r>
            <w:r w:rsidR="008322D4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pcija)?</w:t>
            </w:r>
          </w:p>
        </w:tc>
      </w:tr>
      <w:tr w:rsidR="008322D4" w:rsidRPr="00B435FB" w14:paraId="67BFB46C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DDBAB26" w14:textId="5DD23597" w:rsidR="00CB74F3" w:rsidRDefault="00CB74F3" w:rsidP="00CB74F3">
            <w:pPr>
              <w:rPr>
                <w:rFonts w:asciiTheme="minorHAnsi" w:hAnsiTheme="minorHAnsi" w:cstheme="minorHAnsi"/>
                <w:b w:val="0"/>
                <w:lang w:val="pt-BR"/>
              </w:rPr>
            </w:pPr>
            <w:r>
              <w:rPr>
                <w:rFonts w:asciiTheme="minorHAnsi" w:hAnsiTheme="minorHAnsi" w:cstheme="minorHAnsi"/>
                <w:bCs/>
                <w:lang w:val="sr-Latn-CS"/>
              </w:rPr>
              <w:t xml:space="preserve">Članom 27, stav 1 tačka 6 Zakona o lokalnoj samoupravi („Službeni list CG“, br. </w:t>
            </w:r>
            <w:r w:rsidRPr="00CB74F3">
              <w:rPr>
                <w:rFonts w:asciiTheme="minorHAnsi" w:hAnsiTheme="minorHAnsi" w:cstheme="minorHAnsi"/>
                <w:bCs/>
                <w:lang w:val="pt-BR"/>
              </w:rPr>
              <w:t>002/18, 034/19</w:t>
            </w:r>
            <w:r>
              <w:rPr>
                <w:rFonts w:asciiTheme="minorHAnsi" w:hAnsiTheme="minorHAnsi" w:cstheme="minorHAnsi"/>
                <w:bCs/>
                <w:lang w:val="pt-BR"/>
              </w:rPr>
              <w:t xml:space="preserve">, </w:t>
            </w:r>
            <w:r w:rsidRPr="00CB74F3">
              <w:rPr>
                <w:rFonts w:asciiTheme="minorHAnsi" w:hAnsiTheme="minorHAnsi" w:cstheme="minorHAnsi"/>
                <w:bCs/>
                <w:lang w:val="pt-BR"/>
              </w:rPr>
              <w:t>038/20</w:t>
            </w:r>
            <w:r>
              <w:rPr>
                <w:rFonts w:asciiTheme="minorHAnsi" w:hAnsiTheme="minorHAnsi" w:cstheme="minorHAnsi"/>
                <w:bCs/>
                <w:lang w:val="pt-BR"/>
              </w:rPr>
              <w:t xml:space="preserve">, </w:t>
            </w:r>
            <w:r w:rsidRPr="00CB74F3">
              <w:rPr>
                <w:rFonts w:asciiTheme="minorHAnsi" w:hAnsiTheme="minorHAnsi" w:cstheme="minorHAnsi"/>
                <w:bCs/>
                <w:lang w:val="pt-BR"/>
              </w:rPr>
              <w:t xml:space="preserve">050/22 </w:t>
            </w:r>
            <w:r>
              <w:rPr>
                <w:rFonts w:asciiTheme="minorHAnsi" w:hAnsiTheme="minorHAnsi" w:cstheme="minorHAnsi"/>
                <w:bCs/>
                <w:lang w:val="pt-BR"/>
              </w:rPr>
              <w:t>i</w:t>
            </w:r>
            <w:r w:rsidRPr="00CB74F3">
              <w:rPr>
                <w:rFonts w:asciiTheme="minorHAnsi" w:hAnsiTheme="minorHAnsi" w:cstheme="minorHAnsi"/>
                <w:bCs/>
                <w:lang w:val="pt-BR"/>
              </w:rPr>
              <w:t xml:space="preserve"> 084/22</w:t>
            </w:r>
            <w:r>
              <w:rPr>
                <w:rFonts w:asciiTheme="minorHAnsi" w:hAnsiTheme="minorHAnsi" w:cstheme="minorHAnsi"/>
                <w:bCs/>
                <w:lang w:val="pt-BR"/>
              </w:rPr>
              <w:t xml:space="preserve">) odnosno članom 14, stav 1, alineja 6 Statuta Opštine Tivat (“Službeni list CG – opštinski propisi”, br. 24/18 i 09/20) propisano je da Opština u skladu sa zakonom i drugim propisima </w:t>
            </w:r>
            <w:r w:rsidRPr="00CB74F3">
              <w:rPr>
                <w:rFonts w:asciiTheme="minorHAnsi" w:hAnsiTheme="minorHAnsi" w:cstheme="minorHAnsi"/>
                <w:bCs/>
                <w:lang w:val="pt-BR"/>
              </w:rPr>
              <w:t>uređuje i obezbjeđuje uslove razvoja preduzetništva</w:t>
            </w:r>
            <w:r>
              <w:rPr>
                <w:rFonts w:asciiTheme="minorHAnsi" w:hAnsiTheme="minorHAnsi" w:cstheme="minorHAnsi"/>
                <w:bCs/>
                <w:lang w:val="pt-BR"/>
              </w:rPr>
              <w:t xml:space="preserve">. </w:t>
            </w:r>
          </w:p>
          <w:p w14:paraId="2DC057E2" w14:textId="131F4AD1" w:rsidR="00CB74F3" w:rsidRPr="00CB74F3" w:rsidRDefault="00CB74F3" w:rsidP="00CB74F3">
            <w:pPr>
              <w:rPr>
                <w:rFonts w:asciiTheme="minorHAnsi" w:hAnsiTheme="minorHAnsi" w:cstheme="minorHAnsi"/>
                <w:bCs/>
                <w:lang w:val="pt-BR"/>
              </w:rPr>
            </w:pPr>
            <w:r>
              <w:rPr>
                <w:rFonts w:asciiTheme="minorHAnsi" w:hAnsiTheme="minorHAnsi" w:cstheme="minorHAnsi"/>
                <w:bCs/>
                <w:lang w:val="pt-BR"/>
              </w:rPr>
              <w:t xml:space="preserve">Takođe, lokalni strateški planovi: </w:t>
            </w:r>
            <w:r w:rsidRPr="00CB74F3">
              <w:rPr>
                <w:rFonts w:asciiTheme="minorHAnsi" w:hAnsiTheme="minorHAnsi" w:cstheme="minorHAnsi"/>
                <w:bCs/>
                <w:lang w:val="pt-BR"/>
              </w:rPr>
              <w:t>Strateški plan razvoja opštine Tivat 2024 – 2029, u okviru prioriteta 4.2 Kreiranje povoljnog investicionog ambijenta predviđa pružanje dodatne podrške zanatima.</w:t>
            </w:r>
          </w:p>
          <w:p w14:paraId="2E3EA57E" w14:textId="46F84EE5" w:rsidR="00CB74F3" w:rsidRPr="00CB74F3" w:rsidRDefault="00CB74F3" w:rsidP="00CB74F3">
            <w:pPr>
              <w:rPr>
                <w:rFonts w:asciiTheme="minorHAnsi" w:hAnsiTheme="minorHAnsi" w:cstheme="minorHAnsi"/>
                <w:b w:val="0"/>
                <w:bCs/>
                <w:lang w:val="pt-BR"/>
              </w:rPr>
            </w:pPr>
            <w:r w:rsidRPr="00CB74F3">
              <w:rPr>
                <w:rFonts w:asciiTheme="minorHAnsi" w:hAnsiTheme="minorHAnsi" w:cstheme="minorHAnsi"/>
                <w:bCs/>
                <w:lang w:val="pt-BR"/>
              </w:rPr>
              <w:t>Strategija razvoja mikro, malih i srednjih preduzeća u Tivtu sa razvojem Biznis info centra do 2029. godine, oslanjajući se na osnovne smjernice iz Strateškog plana razvoja opštine Tivat 2024 – 2029 prepoznaje i ističe značaj i potencijale zanata, dok je akcionim planom ovog strateškog dokumenta planirano uvođenje budžetske linije za promociju zanatstva.</w:t>
            </w:r>
          </w:p>
          <w:p w14:paraId="1DAE8535" w14:textId="3A38788A" w:rsidR="009B3920" w:rsidRDefault="00CC1589" w:rsidP="00A22D7D">
            <w:pPr>
              <w:rPr>
                <w:rFonts w:asciiTheme="minorHAnsi" w:hAnsiTheme="minorHAnsi" w:cstheme="minorHAnsi"/>
                <w:lang w:val="sr-Latn-CS"/>
              </w:rPr>
            </w:pPr>
            <w:r>
              <w:rPr>
                <w:rFonts w:asciiTheme="minorHAnsi" w:hAnsiTheme="minorHAnsi" w:cstheme="minorHAnsi"/>
                <w:lang w:val="sr-Latn-CS"/>
              </w:rPr>
              <w:t xml:space="preserve">Propis </w:t>
            </w:r>
            <w:r w:rsidR="009C2B4A">
              <w:rPr>
                <w:rFonts w:asciiTheme="minorHAnsi" w:hAnsiTheme="minorHAnsi" w:cstheme="minorHAnsi"/>
                <w:lang w:val="sr-Latn-CS"/>
              </w:rPr>
              <w:t xml:space="preserve">nema uticaja na rodnu dimenziju. </w:t>
            </w:r>
          </w:p>
          <w:p w14:paraId="4B3913F6" w14:textId="6A58E195" w:rsidR="00CC1589" w:rsidRPr="00CC1589" w:rsidRDefault="009C2B4A" w:rsidP="00063E44">
            <w:pPr>
              <w:rPr>
                <w:rFonts w:asciiTheme="minorHAnsi" w:hAnsiTheme="minorHAnsi" w:cstheme="minorHAnsi"/>
                <w:lang w:val="sr-Latn-CS"/>
              </w:rPr>
            </w:pPr>
            <w:r>
              <w:rPr>
                <w:rFonts w:asciiTheme="minorHAnsi" w:hAnsiTheme="minorHAnsi" w:cstheme="minorHAnsi"/>
                <w:lang w:val="sr-Latn-CS"/>
              </w:rPr>
              <w:t xml:space="preserve"> </w:t>
            </w:r>
            <w:r w:rsidR="009B3920">
              <w:rPr>
                <w:rFonts w:asciiTheme="minorHAnsi" w:hAnsiTheme="minorHAnsi" w:cstheme="minorHAnsi"/>
                <w:lang w:val="sr-Latn-CS"/>
              </w:rPr>
              <w:t xml:space="preserve">„Status quo“ je razmatran, ali je zaključeno da </w:t>
            </w:r>
            <w:r>
              <w:rPr>
                <w:rFonts w:asciiTheme="minorHAnsi" w:hAnsiTheme="minorHAnsi" w:cstheme="minorHAnsi"/>
                <w:lang w:val="sr-Latn-CS"/>
              </w:rPr>
              <w:t>bi bez donošenja</w:t>
            </w:r>
            <w:r w:rsidR="00CB74F3">
              <w:rPr>
                <w:rFonts w:asciiTheme="minorHAnsi" w:hAnsiTheme="minorHAnsi" w:cstheme="minorHAnsi"/>
                <w:lang w:val="sr-Latn-CS"/>
              </w:rPr>
              <w:t xml:space="preserve"> ovog Programa zanatska </w:t>
            </w:r>
            <w:proofErr w:type="spellStart"/>
            <w:r w:rsidR="00CB74F3">
              <w:rPr>
                <w:rFonts w:asciiTheme="minorHAnsi" w:hAnsiTheme="minorHAnsi" w:cstheme="minorHAnsi"/>
                <w:lang w:val="sr-Latn-CS"/>
              </w:rPr>
              <w:t>djelatnost</w:t>
            </w:r>
            <w:proofErr w:type="spellEnd"/>
            <w:r w:rsidR="00CB74F3">
              <w:rPr>
                <w:rFonts w:asciiTheme="minorHAnsi" w:hAnsiTheme="minorHAnsi" w:cstheme="minorHAnsi"/>
                <w:lang w:val="sr-Latn-CS"/>
              </w:rPr>
              <w:t xml:space="preserve"> ostala uskraćena za finansijsku podršku kojom se omogućava podsticanje i razvoj zanatske </w:t>
            </w:r>
            <w:proofErr w:type="spellStart"/>
            <w:r w:rsidR="00CB74F3">
              <w:rPr>
                <w:rFonts w:asciiTheme="minorHAnsi" w:hAnsiTheme="minorHAnsi" w:cstheme="minorHAnsi"/>
                <w:lang w:val="sr-Latn-CS"/>
              </w:rPr>
              <w:t>djelatnosti</w:t>
            </w:r>
            <w:proofErr w:type="spellEnd"/>
            <w:r w:rsidR="00CB74F3">
              <w:rPr>
                <w:rFonts w:asciiTheme="minorHAnsi" w:hAnsiTheme="minorHAnsi" w:cstheme="minorHAnsi"/>
                <w:lang w:val="sr-Latn-CS"/>
              </w:rPr>
              <w:t xml:space="preserve"> u Tivtu. </w:t>
            </w:r>
            <w:r>
              <w:rPr>
                <w:rFonts w:asciiTheme="minorHAnsi" w:hAnsiTheme="minorHAnsi" w:cstheme="minorHAnsi"/>
                <w:lang w:val="sr-Latn-CS"/>
              </w:rPr>
              <w:t xml:space="preserve"> </w:t>
            </w:r>
          </w:p>
        </w:tc>
      </w:tr>
      <w:tr w:rsidR="008322D4" w:rsidRPr="00D40526" w14:paraId="76166A25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4079728B" w14:textId="77777777" w:rsidR="008322D4" w:rsidRPr="00063E44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2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063E44">
              <w:rPr>
                <w:rFonts w:asciiTheme="minorHAnsi" w:hAnsiTheme="minorHAnsi" w:cstheme="minorHAnsi"/>
                <w:color w:val="365F91" w:themeColor="accent1" w:themeShade="BF"/>
              </w:rPr>
              <w:t>Ciljevi</w:t>
            </w:r>
            <w:proofErr w:type="spellEnd"/>
          </w:p>
          <w:p w14:paraId="0E2C1A23" w14:textId="77777777" w:rsidR="00A07773" w:rsidRPr="00B435FB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A07773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ji ciljevi se postižu predloženim propisom?</w:t>
            </w:r>
          </w:p>
          <w:p w14:paraId="4CF369CF" w14:textId="77777777" w:rsidR="00BE11B9" w:rsidRPr="00D40526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</w:t>
            </w:r>
            <w:r w:rsidR="00E839A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li bilo koji od ciljeva unapređuje rodnu ravnopravnost? (ako </w:t>
            </w:r>
            <w:r w:rsidR="006710A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je 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dgovor ne, da</w:t>
            </w:r>
            <w:r w:rsidR="00E839A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li </w:t>
            </w:r>
            <w:r w:rsidR="006710A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se 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može defini</w:t>
            </w:r>
            <w:r w:rsidR="006710A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s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ati cilj koji unapređuje</w:t>
            </w:r>
            <w:r w:rsidR="00960547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</w:t>
            </w: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rodnu ravnopravnost?)</w:t>
            </w:r>
          </w:p>
          <w:p w14:paraId="312F13C6" w14:textId="77777777" w:rsidR="00A07773" w:rsidRPr="00D40526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</w:p>
        </w:tc>
      </w:tr>
      <w:tr w:rsidR="008322D4" w:rsidRPr="00B435FB" w14:paraId="188A2C39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4E32616D" w14:textId="77777777" w:rsidR="00CB74F3" w:rsidRDefault="00CB74F3" w:rsidP="00DF711B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bCs/>
                <w:iCs/>
                <w:color w:val="000000" w:themeColor="text1"/>
                <w:lang w:val="pt-BR"/>
              </w:rPr>
            </w:pP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lastRenderedPageBreak/>
              <w:t>Cilj Programa je aktivacija i promocija zanata kroz pružanje finansijske podrške preduzetnicima i privrednim društvima koja obavljaju zanatsku djelatnost, kroz pružanje olakšica zanabavku opreme i alata namijenjenih isključivo za obavljanje zanatske djelatnosti, za organizacij</w:t>
            </w:r>
            <w:r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u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 xml:space="preserve"> i učestvovanje na domaćim sajmovima i manifestacijama i drugog vida promocije, specifične obuke i edukacije</w:t>
            </w:r>
            <w:r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.</w:t>
            </w:r>
          </w:p>
          <w:p w14:paraId="3F419D58" w14:textId="2F0BB0E8" w:rsidR="00CB74F3" w:rsidRPr="00CB74F3" w:rsidRDefault="00CB74F3" w:rsidP="00CB74F3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</w:pP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Specifični ciljevi se odnose na: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 xml:space="preserve"> 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razvoj društvene svijesti o značaju zanatstva;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 xml:space="preserve"> 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unapređenje znanja, vještina i kompetencija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 xml:space="preserve"> zanatlija, 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povećanje broja zanatlija;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 xml:space="preserve"> </w:t>
            </w:r>
            <w:r w:rsidRPr="00CB74F3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povećanje konkurentnosti postojećih zanatlija;unapređenje poslovnog ambijenta i turističke ponude, promovišući Tivat kao nautičku destinaciju; motivaciju mladih i nezaposlenih kako bi se pronašli u svojoj izvrsnosti, kreativnosti i finansijskoj nezavisnosti, kroz zanatstvo;promociju i podsticaj očuvanja kulture i tradicije.</w:t>
            </w:r>
          </w:p>
          <w:p w14:paraId="0817EA74" w14:textId="7DD06863" w:rsidR="007F48A6" w:rsidRPr="00B435FB" w:rsidRDefault="007F48A6" w:rsidP="00DF711B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</w:pPr>
            <w:r w:rsidRPr="00B435FB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>Cilj nema uticaja na rodnu dimenziju</w:t>
            </w:r>
            <w:r w:rsidR="00DF711B" w:rsidRPr="00B435FB">
              <w:rPr>
                <w:rFonts w:asciiTheme="minorHAnsi" w:hAnsiTheme="minorHAnsi" w:cstheme="minorHAnsi"/>
                <w:iCs/>
                <w:color w:val="000000" w:themeColor="text1"/>
                <w:lang w:val="pt-BR"/>
              </w:rPr>
              <w:t xml:space="preserve">. </w:t>
            </w:r>
          </w:p>
        </w:tc>
      </w:tr>
      <w:tr w:rsidR="008322D4" w:rsidRPr="00D40526" w14:paraId="6A198329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7CF5682" w14:textId="77777777" w:rsidR="008322D4" w:rsidRPr="007D02FA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3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Opcije</w:t>
            </w:r>
            <w:proofErr w:type="spellEnd"/>
          </w:p>
          <w:p w14:paraId="38367DDD" w14:textId="77777777" w:rsidR="00A07773" w:rsidRPr="00D40526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Zašto je propis neophodan? - </w:t>
            </w:r>
            <w:r w:rsidR="00D06D2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onošenja predloženog propisa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)</w:t>
            </w:r>
            <w:r w:rsidR="00D06D2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.</w:t>
            </w:r>
          </w:p>
          <w:p w14:paraId="1D874973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brazložiti preferiranu opciju</w:t>
            </w:r>
            <w:r w:rsidR="00067FCF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?</w:t>
            </w:r>
            <w:r w:rsidR="00BE11B9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(koja je rodna dimenzija te opcije; kako pr</w:t>
            </w:r>
            <w:r w:rsidR="00C450D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e</w:t>
            </w:r>
            <w:r w:rsidR="00BE11B9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ferirana opcija unapređuje rodnu ravnopravnost</w:t>
            </w:r>
            <w:r w:rsidR="00C450D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:  status žena i odnose među ženama i muškarc</w:t>
            </w:r>
            <w:r w:rsidR="006710A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ima</w:t>
            </w:r>
            <w:r w:rsidR="00C450D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?)</w:t>
            </w:r>
          </w:p>
        </w:tc>
      </w:tr>
      <w:tr w:rsidR="008322D4" w:rsidRPr="00B435FB" w14:paraId="28E02127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FC9B98C" w14:textId="1332479B" w:rsidR="007F48A6" w:rsidRPr="00DC4A1D" w:rsidRDefault="00CB74F3" w:rsidP="007F48A6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lang w:val="sr-Latn-CS"/>
              </w:rPr>
            </w:pPr>
            <w:r>
              <w:rPr>
                <w:rFonts w:asciiTheme="minorHAnsi" w:hAnsiTheme="minorHAnsi" w:cstheme="minorHAnsi"/>
                <w:lang w:val="sr-Latn-CS"/>
              </w:rPr>
              <w:t xml:space="preserve">„Status </w:t>
            </w:r>
            <w:proofErr w:type="spellStart"/>
            <w:r>
              <w:rPr>
                <w:rFonts w:asciiTheme="minorHAnsi" w:hAnsiTheme="minorHAnsi" w:cstheme="minorHAnsi"/>
                <w:lang w:val="sr-Latn-CS"/>
              </w:rPr>
              <w:t>quo</w:t>
            </w:r>
            <w:proofErr w:type="spellEnd"/>
            <w:r>
              <w:rPr>
                <w:rFonts w:asciiTheme="minorHAnsi" w:hAnsiTheme="minorHAnsi" w:cstheme="minorHAnsi"/>
                <w:lang w:val="sr-Latn-CS"/>
              </w:rPr>
              <w:t xml:space="preserve">“ je razmatran, ali je zaključeno da bi bez donošenja ovog Programa zanatska </w:t>
            </w:r>
            <w:proofErr w:type="spellStart"/>
            <w:r>
              <w:rPr>
                <w:rFonts w:asciiTheme="minorHAnsi" w:hAnsiTheme="minorHAnsi" w:cstheme="minorHAnsi"/>
                <w:lang w:val="sr-Latn-CS"/>
              </w:rPr>
              <w:t>djelatnost</w:t>
            </w:r>
            <w:proofErr w:type="spellEnd"/>
            <w:r>
              <w:rPr>
                <w:rFonts w:asciiTheme="minorHAnsi" w:hAnsiTheme="minorHAnsi" w:cstheme="minorHAnsi"/>
                <w:lang w:val="sr-Latn-CS"/>
              </w:rPr>
              <w:t xml:space="preserve"> ostala uskraćena za finansijsku podršku kojom se omogućava podsticanje i razvoj zanatske </w:t>
            </w:r>
            <w:proofErr w:type="spellStart"/>
            <w:r>
              <w:rPr>
                <w:rFonts w:asciiTheme="minorHAnsi" w:hAnsiTheme="minorHAnsi" w:cstheme="minorHAnsi"/>
                <w:lang w:val="sr-Latn-CS"/>
              </w:rPr>
              <w:t>djelatnosti</w:t>
            </w:r>
            <w:proofErr w:type="spellEnd"/>
            <w:r>
              <w:rPr>
                <w:rFonts w:asciiTheme="minorHAnsi" w:hAnsiTheme="minorHAnsi" w:cstheme="minorHAnsi"/>
                <w:lang w:val="sr-Latn-CS"/>
              </w:rPr>
              <w:t xml:space="preserve"> u Tivtu.  </w:t>
            </w:r>
          </w:p>
        </w:tc>
      </w:tr>
      <w:tr w:rsidR="00282840" w:rsidRPr="007D02FA" w14:paraId="00EFDCB9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3964A139" w14:textId="77777777" w:rsidR="00282840" w:rsidRPr="007D02FA" w:rsidRDefault="00282840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4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Analiza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uticaja</w:t>
            </w:r>
            <w:proofErr w:type="spellEnd"/>
          </w:p>
          <w:p w14:paraId="6489C931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N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a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og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ć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ako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ć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najvjerovatnij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uticat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rješenj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u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propis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- </w:t>
            </w:r>
            <w:proofErr w:type="spellStart"/>
            <w:r w:rsidR="00067FCF" w:rsidRPr="007D02FA">
              <w:rPr>
                <w:rFonts w:asciiTheme="minorHAnsi" w:hAnsiTheme="minorHAnsi" w:cstheme="minorHAnsi"/>
                <w:color w:val="365F91" w:themeColor="accent1" w:themeShade="BF"/>
              </w:rPr>
              <w:t>n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abrojat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pozitiv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negativ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uticaj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,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direkt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indirektne</w:t>
            </w:r>
            <w:proofErr w:type="spellEnd"/>
            <w:r w:rsidR="008E4862" w:rsidRPr="007D02FA">
              <w:rPr>
                <w:rFonts w:asciiTheme="minorHAnsi" w:hAnsiTheme="minorHAnsi" w:cstheme="minorHAnsi"/>
                <w:color w:val="365F91" w:themeColor="accent1" w:themeShade="BF"/>
              </w:rPr>
              <w:t>?</w:t>
            </w:r>
            <w:r w:rsidR="008332B4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r w:rsidR="00C450D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</w:t>
            </w:r>
            <w:r w:rsidR="008332B4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</w:t>
            </w:r>
            <w:r w:rsidR="00C450D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li rješenja u propisu imaju uticaj na žene (pozitivne i negativne, direktne I indirektne?)</w:t>
            </w:r>
          </w:p>
          <w:p w14:paraId="14F85391" w14:textId="6CEF788D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067FCF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je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t</w:t>
            </w:r>
            <w:r w:rsidR="00DC4A1D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</w:t>
            </w:r>
            <w:r w:rsidR="00CB74F3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t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roškove </w:t>
            </w:r>
            <w:r w:rsidR="008E4862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ili uštede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će primjena propisa </w:t>
            </w:r>
            <w:r w:rsidR="00067FCF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izazvati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građanima i privredi (naročito malim i srednjim preduzećima)</w:t>
            </w:r>
            <w:r w:rsidR="008E4862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?</w:t>
            </w:r>
          </w:p>
          <w:p w14:paraId="15AA9155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a li pozitivne posljedice donošenja propisa opravdava</w:t>
            </w:r>
            <w:r w:rsidR="0000426F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ju troškove koje će on stvoriti</w:t>
            </w:r>
            <w:r w:rsidR="008E4862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?</w:t>
            </w:r>
          </w:p>
          <w:p w14:paraId="4B96316F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a li se propisom podržava stvaranje novih privrednih subjekata na tržištu i tržišna </w:t>
            </w:r>
            <w:r w:rsidR="001D0BF0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onkurencija</w:t>
            </w:r>
            <w:r w:rsidR="008E4862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?</w:t>
            </w:r>
          </w:p>
          <w:p w14:paraId="5BF35B12" w14:textId="77777777" w:rsidR="00A07773" w:rsidRPr="007D02FA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</w:rPr>
            </w:pP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U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>ključit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procjen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administrativnih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opterećenj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biznis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barijer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</w:p>
          <w:p w14:paraId="21F9A306" w14:textId="77777777" w:rsidR="00D27C82" w:rsidRPr="007D02FA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</w:rPr>
            </w:pPr>
          </w:p>
        </w:tc>
      </w:tr>
      <w:tr w:rsidR="00282840" w:rsidRPr="00CB74F3" w14:paraId="36F1EE86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CF359E3" w14:textId="77777777" w:rsidR="00282840" w:rsidRPr="007D02FA" w:rsidRDefault="00282840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7D0C5BC" w14:textId="26D0AED3" w:rsidR="00183AE0" w:rsidRPr="00183AE0" w:rsidRDefault="00CB74F3" w:rsidP="00183AE0">
            <w:pPr>
              <w:numPr>
                <w:ilvl w:val="0"/>
                <w:numId w:val="17"/>
              </w:numPr>
              <w:ind w:left="720" w:hanging="360"/>
              <w:rPr>
                <w:rFonts w:asciiTheme="minorHAnsi" w:hAnsiTheme="minorHAnsi" w:cstheme="minorHAnsi"/>
                <w:color w:val="000000" w:themeColor="text1"/>
              </w:rPr>
            </w:pP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Primjena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ovog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Programa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će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pozitivno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uticati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na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lokalnu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zanatsku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djelatnost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kroz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tri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vida</w:t>
            </w:r>
            <w:proofErr w:type="spellEnd"/>
            <w:r w:rsid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183AE0">
              <w:rPr>
                <w:rFonts w:asciiTheme="minorHAnsi" w:hAnsiTheme="minorHAnsi" w:cstheme="minorHAnsi"/>
                <w:color w:val="000000" w:themeColor="text1"/>
              </w:rPr>
              <w:t>finansijske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podrške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: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nabavk</w:t>
            </w:r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a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opreme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i alata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namijenjenih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isključivo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za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obavljanje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zanatske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proofErr w:type="gramStart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djelatnosti</w:t>
            </w:r>
            <w:proofErr w:type="spellEnd"/>
            <w:r w:rsidR="00183AE0" w:rsidRPr="00183AE0">
              <w:rPr>
                <w:rFonts w:asciiTheme="minorHAnsi" w:hAnsiTheme="minorHAnsi" w:cstheme="minorHAnsi"/>
                <w:color w:val="000000" w:themeColor="text1"/>
              </w:rPr>
              <w:t>;</w:t>
            </w:r>
            <w:proofErr w:type="gramEnd"/>
          </w:p>
          <w:p w14:paraId="1F3EB51C" w14:textId="4061F646" w:rsidR="00183AE0" w:rsidRPr="00183AE0" w:rsidRDefault="00183AE0" w:rsidP="00183AE0">
            <w:pPr>
              <w:numPr>
                <w:ilvl w:val="0"/>
                <w:numId w:val="17"/>
              </w:numPr>
              <w:ind w:left="720" w:hanging="360"/>
              <w:rPr>
                <w:rFonts w:asciiTheme="minorHAnsi" w:hAnsiTheme="minorHAnsi" w:cstheme="minorHAnsi"/>
                <w:color w:val="000000" w:themeColor="text1"/>
              </w:rPr>
            </w:pPr>
            <w:r w:rsidRPr="00183AE0">
              <w:rPr>
                <w:rFonts w:asciiTheme="minorHAnsi" w:hAnsiTheme="minorHAnsi" w:cstheme="minorHAnsi"/>
                <w:color w:val="000000" w:themeColor="text1"/>
              </w:rPr>
              <w:t>Učešće</w:t>
            </w:r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na domaćim sajmovima i manifestacijama, troškovi organizacije domaćih sajmova i druge aktivnostu u cilju promocije (promotivni materijali I sl.);</w:t>
            </w:r>
          </w:p>
          <w:p w14:paraId="43B6B7BB" w14:textId="30E74264" w:rsidR="00183AE0" w:rsidRPr="00183AE0" w:rsidRDefault="00183AE0" w:rsidP="00183AE0">
            <w:pPr>
              <w:numPr>
                <w:ilvl w:val="0"/>
                <w:numId w:val="17"/>
              </w:numPr>
              <w:ind w:left="720" w:hanging="360"/>
              <w:rPr>
                <w:rFonts w:asciiTheme="minorHAnsi" w:hAnsiTheme="minorHAnsi" w:cstheme="minorHAnsi"/>
                <w:color w:val="000000" w:themeColor="text1"/>
              </w:rPr>
            </w:pP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Specifične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obuke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i </w:t>
            </w:r>
            <w:proofErr w:type="spellStart"/>
            <w:r w:rsidRPr="00183AE0">
              <w:rPr>
                <w:rFonts w:asciiTheme="minorHAnsi" w:hAnsiTheme="minorHAnsi" w:cstheme="minorHAnsi"/>
                <w:color w:val="000000" w:themeColor="text1"/>
              </w:rPr>
              <w:t>edukacije</w:t>
            </w:r>
            <w:proofErr w:type="spellEnd"/>
            <w:r w:rsidRPr="00183AE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211DB02" w14:textId="77777777" w:rsidR="00183AE0" w:rsidRDefault="00183AE0" w:rsidP="00706CC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/>
                <w:color w:val="000000" w:themeColor="text1"/>
                <w:lang w:val="pt-BR"/>
              </w:rPr>
            </w:pPr>
          </w:p>
          <w:p w14:paraId="23560B08" w14:textId="47D2DA67" w:rsidR="00AA117E" w:rsidRPr="00183AE0" w:rsidRDefault="00183AE0" w:rsidP="00183AE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lastRenderedPageBreak/>
              <w:t xml:space="preserve">Ovim Programom se stimuliše pokretanje novih privrednih subjekata na tržištu i jačanje postojećih. </w:t>
            </w:r>
          </w:p>
        </w:tc>
      </w:tr>
      <w:tr w:rsidR="00702CFF" w:rsidRPr="00B435FB" w14:paraId="6AF7CEAF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A58627E" w14:textId="77777777" w:rsidR="00673F68" w:rsidRPr="007D02FA" w:rsidRDefault="00673F68" w:rsidP="00673F6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lastRenderedPageBreak/>
              <w:t>5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Procjena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fiskalnog</w:t>
            </w:r>
            <w:proofErr w:type="spellEnd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uticaja</w:t>
            </w:r>
            <w:proofErr w:type="spellEnd"/>
          </w:p>
          <w:p w14:paraId="2BC7777B" w14:textId="77777777" w:rsidR="008E4862" w:rsidRPr="00D40526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 li propis utiče na visinu prihoda ili troškova lokalne samouprave?</w:t>
            </w:r>
          </w:p>
          <w:p w14:paraId="1E3F7F54" w14:textId="77777777" w:rsidR="00A07773" w:rsidRPr="00B435FB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</w:t>
            </w:r>
            <w:r w:rsidR="00A07773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a li je potrebno obezbjeđenje finansijskih sredstava</w:t>
            </w:r>
            <w:r w:rsidR="00972845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iz budžeta</w:t>
            </w:r>
            <w:r w:rsidR="00C111D8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lokalnih samouprava odnosno budžeta</w:t>
            </w:r>
            <w:r w:rsidR="00972845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Crne Gore</w:t>
            </w:r>
            <w:r w:rsidR="00A07773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za impleme</w:t>
            </w:r>
            <w:r w:rsidR="0000426F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ntaciju propisa i u kom iznosu?</w:t>
            </w:r>
          </w:p>
          <w:p w14:paraId="05048499" w14:textId="77777777" w:rsidR="00A07773" w:rsidRPr="007D02FA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D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a li je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obezbjeđenj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finansijskih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sredstav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jednokratno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,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il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tokom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određenog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vremenskog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period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? </w:t>
            </w:r>
            <w:r w:rsidR="00673F68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673F68" w:rsidRPr="007D02FA">
              <w:rPr>
                <w:rFonts w:asciiTheme="minorHAnsi" w:hAnsiTheme="minorHAnsi" w:cstheme="minorHAnsi"/>
                <w:color w:val="365F91" w:themeColor="accent1" w:themeShade="BF"/>
              </w:rPr>
              <w:t>Obrazložiti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</w:p>
          <w:p w14:paraId="195F9536" w14:textId="77777777" w:rsidR="00A07773" w:rsidRPr="007D02FA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D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a l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neophodn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finansijsk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sredstv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obezbijeđen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u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budžetu</w:t>
            </w:r>
            <w:proofErr w:type="spellEnd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>lokalnih</w:t>
            </w:r>
            <w:proofErr w:type="spellEnd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>samouprava</w:t>
            </w:r>
            <w:proofErr w:type="spellEnd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>odnosno</w:t>
            </w:r>
            <w:proofErr w:type="spellEnd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>budžetu</w:t>
            </w:r>
            <w:proofErr w:type="spellEnd"/>
            <w:r w:rsidR="00C111D8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Crne Gore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za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tekuć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fiskal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 xml:space="preserve">nu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>godin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 xml:space="preserve">,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>odnosno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 xml:space="preserve"> da l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>s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planiran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u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bud</w:t>
            </w:r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žetu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za </w:t>
            </w:r>
            <w:proofErr w:type="spellStart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narednu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fiska</w:t>
            </w:r>
            <w:r w:rsidR="00C75DF0" w:rsidRPr="007D02FA">
              <w:rPr>
                <w:rFonts w:asciiTheme="minorHAnsi" w:hAnsiTheme="minorHAnsi" w:cstheme="minorHAnsi"/>
                <w:color w:val="365F91" w:themeColor="accent1" w:themeShade="BF"/>
              </w:rPr>
              <w:t>l</w:t>
            </w:r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nu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godinu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?</w:t>
            </w:r>
          </w:p>
          <w:p w14:paraId="02EBF1DE" w14:textId="77777777" w:rsidR="00A07773" w:rsidRPr="00D40526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a li će se implementacijom propisa ostvariti prihod za </w:t>
            </w:r>
            <w:r w:rsidR="00C111D8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lokalne samouprave odnosno za 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budžet Crne Gore?</w:t>
            </w:r>
          </w:p>
          <w:p w14:paraId="30AA7C6F" w14:textId="77777777" w:rsidR="00C450DD" w:rsidRPr="00B435FB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o je potencijalni korisnik budžeta za implementaciju propisa (</w:t>
            </w:r>
            <w:r w:rsidR="006710AA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u kojem procentu bi korisnici mogli biti muškarci, a u kojem žene? </w:t>
            </w:r>
            <w:r w:rsidR="00235BF5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Da li implementacija budžeta može biti uzrok neravnopravnosti između muškar</w:t>
            </w:r>
            <w:r w:rsidR="006710AA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a</w:t>
            </w:r>
            <w:r w:rsidR="00235BF5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c</w:t>
            </w:r>
            <w:r w:rsidR="006710AA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a</w:t>
            </w:r>
            <w:r w:rsidR="00235BF5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i žen</w:t>
            </w:r>
            <w:r w:rsidR="006710AA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a</w:t>
            </w:r>
            <w:r w:rsidR="00235BF5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?</w:t>
            </w: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)</w:t>
            </w:r>
          </w:p>
          <w:p w14:paraId="17747D4E" w14:textId="77777777" w:rsidR="00A07773" w:rsidRPr="00B435FB" w:rsidRDefault="00A07773" w:rsidP="00C450DD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</w:p>
        </w:tc>
      </w:tr>
      <w:tr w:rsidR="00702CFF" w:rsidRPr="00183AE0" w14:paraId="3E05A6A0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94B20E6" w14:textId="53E83654" w:rsidR="00183AE0" w:rsidRDefault="00DF711B" w:rsidP="00183AE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bCs/>
                <w:color w:val="000000" w:themeColor="text1"/>
                <w:lang w:val="pt-BR"/>
              </w:rPr>
            </w:pP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Predmetni </w:t>
            </w:r>
            <w:r w:rsid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>Program će</w:t>
            </w: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 uticati na budžetska </w:t>
            </w:r>
            <w:r w:rsid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>izdvajanja</w:t>
            </w: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 Opštine Tivat</w:t>
            </w:r>
            <w:r w:rsid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>, na način što će se formirati posebna budžetska linija za podršku zanatstvu u skladu sa realnim mogućnostima Opštine u fiskalnoj godini. Povratno, ovaj vid podrške će imati pozitivan uticaj na budžet Opštine kroz poreze i doprinose koje kroz svoje redovno poslovanje zanatlije uplaćuju u budžet Opštine, odnosno Države.</w:t>
            </w:r>
          </w:p>
          <w:p w14:paraId="66ED709A" w14:textId="4794248D" w:rsidR="00EF0B20" w:rsidRPr="00183AE0" w:rsidRDefault="00063E44" w:rsidP="00183AE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Primjena ovog propisa ne može biti uzrok neravnopravnosti između muškaraca i žena. </w:t>
            </w:r>
          </w:p>
        </w:tc>
      </w:tr>
      <w:tr w:rsidR="00282840" w:rsidRPr="007D02FA" w14:paraId="2EE2630C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9D62A6D" w14:textId="77777777" w:rsidR="00282840" w:rsidRPr="007D02FA" w:rsidRDefault="00673F68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6</w:t>
            </w:r>
            <w:r w:rsidR="001D0BF0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. </w:t>
            </w:r>
            <w:proofErr w:type="spellStart"/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>Konsultacije</w:t>
            </w:r>
            <w:proofErr w:type="spellEnd"/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>zainteresovanih</w:t>
            </w:r>
            <w:proofErr w:type="spellEnd"/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>strana</w:t>
            </w:r>
            <w:proofErr w:type="spellEnd"/>
          </w:p>
          <w:p w14:paraId="2826A3CA" w14:textId="77777777" w:rsidR="00A07773" w:rsidRPr="00B435FB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Naznačiti da li je korišćena eksterna </w:t>
            </w:r>
            <w:r w:rsidR="0000426F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ekspertska podrška</w:t>
            </w: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 i ako da, kako</w:t>
            </w:r>
            <w:r w:rsidR="0000426F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.</w:t>
            </w:r>
          </w:p>
          <w:p w14:paraId="6D665086" w14:textId="77777777" w:rsidR="00A07773" w:rsidRPr="007D02FA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</w:rPr>
            </w:pP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N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aznačit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oj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grup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zainteresovanih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stran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onsultova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, u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ojoj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faz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RIA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proces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ako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(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jav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il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cilja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konsultacij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)</w:t>
            </w:r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</w:p>
          <w:p w14:paraId="092C2436" w14:textId="3066519B" w:rsidR="00C450DD" w:rsidRPr="007D02FA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Da li </w:t>
            </w:r>
            <w:proofErr w:type="spellStart"/>
            <w:r w:rsidR="006710AA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predstavnice</w:t>
            </w:r>
            <w:proofErr w:type="spellEnd"/>
            <w:r w:rsidR="00FC4A51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žen</w:t>
            </w:r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skih</w:t>
            </w:r>
            <w:proofErr w:type="spellEnd"/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udruženja</w:t>
            </w:r>
            <w:proofErr w:type="spellEnd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ranjiv</w:t>
            </w:r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ih</w:t>
            </w:r>
            <w:proofErr w:type="spellEnd"/>
            <w:r w:rsidR="00770DCD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grup</w:t>
            </w:r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a</w:t>
            </w:r>
            <w:proofErr w:type="spellEnd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bile </w:t>
            </w:r>
            <w:proofErr w:type="spellStart"/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uključene</w:t>
            </w:r>
            <w:proofErr w:type="spellEnd"/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u</w:t>
            </w: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konsultacij</w:t>
            </w:r>
            <w:r w:rsidR="00B7089B" w:rsidRPr="007D02FA">
              <w:rPr>
                <w:rFonts w:asciiTheme="minorHAnsi" w:hAnsiTheme="minorHAnsi" w:cstheme="minorHAnsi"/>
                <w:color w:val="365F91" w:themeColor="accent1" w:themeShade="BF"/>
              </w:rPr>
              <w:t>e</w:t>
            </w:r>
            <w:proofErr w:type="spellEnd"/>
            <w:r w:rsidRPr="007D02FA">
              <w:rPr>
                <w:rFonts w:asciiTheme="minorHAnsi" w:hAnsiTheme="minorHAnsi" w:cstheme="minorHAnsi"/>
                <w:color w:val="365F91" w:themeColor="accent1" w:themeShade="BF"/>
                <w:lang w:val="en-US"/>
              </w:rPr>
              <w:t>?</w:t>
            </w:r>
          </w:p>
          <w:p w14:paraId="7D75E515" w14:textId="77777777" w:rsidR="00A07773" w:rsidRPr="007D02FA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proofErr w:type="spellStart"/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N</w:t>
            </w:r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aznačiti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glavne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>rezultate</w:t>
            </w:r>
            <w:proofErr w:type="spellEnd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konsultacija</w:t>
            </w:r>
            <w:proofErr w:type="spellEnd"/>
            <w:r w:rsidR="00A07773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, i </w:t>
            </w:r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koji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su</w:t>
            </w:r>
            <w:proofErr w:type="spellEnd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predlozi</w:t>
            </w:r>
            <w:proofErr w:type="spellEnd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i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sugestije</w:t>
            </w:r>
            <w:proofErr w:type="spellEnd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zainteresovanih</w:t>
            </w:r>
            <w:proofErr w:type="spellEnd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strana</w:t>
            </w:r>
            <w:proofErr w:type="spellEnd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prihv</w:t>
            </w:r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aćeni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odnosno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nijesu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prihvaćeni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</w:t>
            </w:r>
            <w:proofErr w:type="spellStart"/>
            <w:r w:rsidR="00D4308A" w:rsidRPr="007D02FA">
              <w:rPr>
                <w:rFonts w:asciiTheme="minorHAnsi" w:hAnsiTheme="minorHAnsi" w:cstheme="minorHAnsi"/>
                <w:color w:val="365F91" w:themeColor="accent1" w:themeShade="BF"/>
              </w:rPr>
              <w:t>Obrazložiti</w:t>
            </w:r>
            <w:proofErr w:type="spellEnd"/>
            <w:r w:rsidR="0000426F" w:rsidRP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</w:p>
        </w:tc>
      </w:tr>
      <w:tr w:rsidR="00282840" w:rsidRPr="00183AE0" w14:paraId="18223A98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86C2708" w14:textId="77A24CCB" w:rsidR="00AA117E" w:rsidRPr="00183AE0" w:rsidRDefault="00DC4A1D" w:rsidP="00183AE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>Za izradu ov</w:t>
            </w:r>
            <w:r w:rsidR="00183AE0"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>og Programa</w:t>
            </w: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 nije korišćena</w:t>
            </w:r>
            <w:r w:rsidR="00183AE0"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 eksterna</w:t>
            </w:r>
            <w:r w:rsidRPr="00183AE0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 ekspertska podrška. </w:t>
            </w:r>
          </w:p>
        </w:tc>
      </w:tr>
      <w:tr w:rsidR="00282840" w:rsidRPr="00D40526" w14:paraId="66402D50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42EA724" w14:textId="77777777" w:rsidR="00282840" w:rsidRPr="007D02FA" w:rsidRDefault="00673F68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</w:rPr>
            </w:pPr>
            <w:r w:rsidRPr="007D02FA">
              <w:rPr>
                <w:rFonts w:asciiTheme="minorHAnsi" w:hAnsiTheme="minorHAnsi" w:cstheme="minorHAnsi"/>
                <w:color w:val="365F91" w:themeColor="accent1" w:themeShade="BF"/>
              </w:rPr>
              <w:t>7</w:t>
            </w:r>
            <w:r w:rsidR="007D02FA">
              <w:rPr>
                <w:rFonts w:asciiTheme="minorHAnsi" w:hAnsiTheme="minorHAnsi" w:cstheme="minorHAnsi"/>
                <w:color w:val="365F91" w:themeColor="accent1" w:themeShade="BF"/>
              </w:rPr>
              <w:t>.</w:t>
            </w:r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 xml:space="preserve"> Monitoring i </w:t>
            </w:r>
            <w:proofErr w:type="spellStart"/>
            <w:r w:rsidR="00282840" w:rsidRPr="007D02FA">
              <w:rPr>
                <w:rFonts w:asciiTheme="minorHAnsi" w:hAnsiTheme="minorHAnsi" w:cstheme="minorHAnsi"/>
                <w:color w:val="365F91" w:themeColor="accent1" w:themeShade="BF"/>
              </w:rPr>
              <w:t>evaluacija</w:t>
            </w:r>
            <w:proofErr w:type="spellEnd"/>
          </w:p>
          <w:p w14:paraId="3CCF0CAF" w14:textId="77777777" w:rsidR="0000426F" w:rsidRPr="00B435FB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A07773" w:rsidRPr="00B435FB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 xml:space="preserve">oje su potencijalne prepreke za implementaciju propisa? </w:t>
            </w:r>
          </w:p>
          <w:p w14:paraId="6E26721C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ji su glavni indikatori prema kojima će se mjeriti ispunjenje ciljeva?</w:t>
            </w:r>
          </w:p>
          <w:p w14:paraId="53F48286" w14:textId="77777777" w:rsidR="00A07773" w:rsidRPr="00D4052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b w:val="0"/>
                <w:color w:val="365F91" w:themeColor="accent1" w:themeShade="BF"/>
                <w:lang w:val="pt-BR"/>
              </w:rPr>
            </w:pPr>
            <w:r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K</w:t>
            </w:r>
            <w:r w:rsidR="00A07773" w:rsidRPr="00D40526">
              <w:rPr>
                <w:rFonts w:asciiTheme="minorHAnsi" w:hAnsiTheme="minorHAnsi" w:cstheme="minorHAnsi"/>
                <w:color w:val="365F91" w:themeColor="accent1" w:themeShade="BF"/>
                <w:lang w:val="pt-BR"/>
              </w:rPr>
              <w:t>o će biti zadužen za sprovođenje monitoringa i evaluacije primjene propisa?</w:t>
            </w:r>
          </w:p>
        </w:tc>
      </w:tr>
      <w:tr w:rsidR="00282840" w:rsidRPr="00770DCD" w14:paraId="0D79DE26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1F4074D" w14:textId="0BF18D96" w:rsidR="00833765" w:rsidRPr="00770DCD" w:rsidRDefault="001B62FE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lang w:val="sr-Latn-CS"/>
              </w:rPr>
            </w:pP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Ne</w:t>
            </w:r>
            <w:r w:rsidRPr="00770DCD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postoje</w:t>
            </w:r>
            <w:r w:rsidRPr="00770DCD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prepreke</w:t>
            </w:r>
            <w:r w:rsidRPr="00770DCD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za</w:t>
            </w:r>
            <w:r w:rsidRPr="00770DCD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implementacij</w:t>
            </w:r>
            <w:r w:rsidR="00770DCD"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u Programa. </w:t>
            </w:r>
          </w:p>
          <w:p w14:paraId="5E58BDE5" w14:textId="569E9C04" w:rsidR="00FB6BD5" w:rsidRPr="0072050C" w:rsidRDefault="00FC4A51" w:rsidP="00FC4A5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lang w:val="sr-Latn-CS"/>
              </w:rPr>
            </w:pP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Za</w:t>
            </w:r>
            <w:r w:rsidRPr="00770DCD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sprovo</w:t>
            </w:r>
            <w:r w:rsidRPr="00770DCD">
              <w:rPr>
                <w:rFonts w:asciiTheme="minorHAnsi" w:hAnsiTheme="minorHAnsi" w:cstheme="minorHAnsi"/>
                <w:color w:val="000000" w:themeColor="text1"/>
                <w:lang w:val="sr-Latn-CS"/>
              </w:rPr>
              <w:t>đ</w:t>
            </w:r>
            <w:r w:rsidRPr="00B435FB">
              <w:rPr>
                <w:rFonts w:asciiTheme="minorHAnsi" w:hAnsiTheme="minorHAnsi" w:cstheme="minorHAnsi"/>
                <w:color w:val="000000" w:themeColor="text1"/>
                <w:lang w:val="pt-BR"/>
              </w:rPr>
              <w:t>enje</w:t>
            </w:r>
            <w:r w:rsidR="001569E9" w:rsidRP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i kontrolu ovog Programa zadužena je </w:t>
            </w:r>
            <w:r w:rsidR="001569E9" w:rsidRP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Komisija za </w:t>
            </w:r>
            <w:proofErr w:type="spellStart"/>
            <w:r w:rsidR="001569E9" w:rsidRP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>raspodjelu</w:t>
            </w:r>
            <w:proofErr w:type="spellEnd"/>
            <w:r w:rsidR="001569E9" w:rsidRP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sredstava</w:t>
            </w:r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, a Programom je precizno definisan čitav proces od raspisivanja javnog poziva, utvrđivanja </w:t>
            </w:r>
            <w:proofErr w:type="spellStart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>provjere</w:t>
            </w:r>
            <w:proofErr w:type="spellEnd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proofErr w:type="spellStart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>podnijetih</w:t>
            </w:r>
            <w:proofErr w:type="spellEnd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 </w:t>
            </w:r>
            <w:proofErr w:type="spellStart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>zahtjeva</w:t>
            </w:r>
            <w:proofErr w:type="spellEnd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, monitoringa i </w:t>
            </w:r>
            <w:proofErr w:type="spellStart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>izvještavanja</w:t>
            </w:r>
            <w:proofErr w:type="spellEnd"/>
            <w:r w:rsidR="001569E9">
              <w:rPr>
                <w:rFonts w:asciiTheme="minorHAnsi" w:hAnsiTheme="minorHAnsi" w:cstheme="minorHAnsi"/>
                <w:color w:val="000000" w:themeColor="text1"/>
                <w:lang w:val="sr-Latn-CS"/>
              </w:rPr>
              <w:t xml:space="preserve">. </w:t>
            </w:r>
          </w:p>
        </w:tc>
      </w:tr>
    </w:tbl>
    <w:p w14:paraId="174C171F" w14:textId="77777777" w:rsidR="00BA7396" w:rsidRPr="00770DCD" w:rsidRDefault="00BA7396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 w:themeColor="accent1" w:themeShade="BF"/>
          <w:sz w:val="22"/>
          <w:lang w:val="sr-Latn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83"/>
      </w:tblGrid>
      <w:tr w:rsidR="00294553" w:rsidRPr="007D02FA" w14:paraId="3A550C2A" w14:textId="77777777" w:rsidTr="001E0FBB">
        <w:tc>
          <w:tcPr>
            <w:tcW w:w="4677" w:type="dxa"/>
          </w:tcPr>
          <w:p w14:paraId="68EB340B" w14:textId="77777777" w:rsidR="00294553" w:rsidRPr="007D02FA" w:rsidRDefault="0029455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 xml:space="preserve">Datum i </w:t>
            </w:r>
            <w:proofErr w:type="spellStart"/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>mjesto</w:t>
            </w:r>
            <w:proofErr w:type="spellEnd"/>
          </w:p>
          <w:p w14:paraId="223868C8" w14:textId="046A6437" w:rsidR="00294553" w:rsidRPr="007D02FA" w:rsidRDefault="00294553" w:rsidP="00063E44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7D02FA">
              <w:rPr>
                <w:rFonts w:asciiTheme="minorHAnsi" w:hAnsiTheme="minorHAnsi" w:cstheme="minorHAnsi"/>
                <w:color w:val="000000" w:themeColor="text1"/>
              </w:rPr>
              <w:t xml:space="preserve">Tivat, </w:t>
            </w:r>
            <w:r w:rsidR="001E0FBB">
              <w:rPr>
                <w:rFonts w:asciiTheme="minorHAnsi" w:hAnsiTheme="minorHAnsi" w:cstheme="minorHAnsi"/>
                <w:color w:val="000000" w:themeColor="text1"/>
              </w:rPr>
              <w:t>19.06.2025.</w:t>
            </w:r>
            <w:r w:rsidR="00063E4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="00063E44">
              <w:rPr>
                <w:rFonts w:asciiTheme="minorHAnsi" w:hAnsiTheme="minorHAnsi" w:cstheme="minorHAnsi"/>
                <w:color w:val="000000" w:themeColor="text1"/>
              </w:rPr>
              <w:t>godine</w:t>
            </w:r>
            <w:proofErr w:type="spellEnd"/>
            <w:r w:rsidRPr="007D02FA">
              <w:rPr>
                <w:rFonts w:asciiTheme="minorHAnsi" w:hAnsiTheme="minorHAnsi" w:cstheme="minorHAnsi"/>
                <w:color w:val="000000" w:themeColor="text1"/>
              </w:rPr>
              <w:t xml:space="preserve">       </w:t>
            </w:r>
          </w:p>
        </w:tc>
        <w:tc>
          <w:tcPr>
            <w:tcW w:w="4683" w:type="dxa"/>
          </w:tcPr>
          <w:p w14:paraId="691891E0" w14:textId="77777777" w:rsidR="00294553" w:rsidRPr="007D02FA" w:rsidRDefault="0029455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7D02FA">
              <w:rPr>
                <w:rFonts w:asciiTheme="minorHAnsi" w:hAnsiTheme="minorHAnsi" w:cstheme="minorHAnsi"/>
                <w:b/>
                <w:color w:val="000000" w:themeColor="text1"/>
              </w:rPr>
              <w:t>PREDSJEDNIK OPŠTINE</w:t>
            </w:r>
          </w:p>
          <w:p w14:paraId="6EA13AAE" w14:textId="77777777" w:rsidR="00294553" w:rsidRPr="007D02FA" w:rsidRDefault="0029455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7D02FA">
              <w:rPr>
                <w:rFonts w:asciiTheme="minorHAnsi" w:hAnsiTheme="minorHAnsi" w:cstheme="minorHAnsi"/>
                <w:color w:val="000000" w:themeColor="text1"/>
              </w:rPr>
              <w:t>Željko Komnenović</w:t>
            </w:r>
          </w:p>
        </w:tc>
      </w:tr>
      <w:tr w:rsidR="00294553" w:rsidRPr="007D02FA" w14:paraId="52870645" w14:textId="77777777" w:rsidTr="001E0FBB">
        <w:tc>
          <w:tcPr>
            <w:tcW w:w="4677" w:type="dxa"/>
          </w:tcPr>
          <w:p w14:paraId="6BC070E9" w14:textId="77777777" w:rsidR="00294553" w:rsidRPr="007D02FA" w:rsidRDefault="0029455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4683" w:type="dxa"/>
          </w:tcPr>
          <w:p w14:paraId="50B889B0" w14:textId="77777777" w:rsidR="00294553" w:rsidRPr="007D02FA" w:rsidRDefault="0029455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</w:tbl>
    <w:p w14:paraId="58E5DF2F" w14:textId="65D92EA5" w:rsidR="00972845" w:rsidRPr="007D02FA" w:rsidRDefault="00972845">
      <w:pPr>
        <w:rPr>
          <w:rFonts w:asciiTheme="minorHAnsi" w:hAnsiTheme="minorHAnsi" w:cstheme="minorHAnsi"/>
          <w:b/>
          <w:color w:val="000000" w:themeColor="text1"/>
          <w:sz w:val="22"/>
        </w:rPr>
      </w:pPr>
      <w:r w:rsidRPr="007D02FA">
        <w:rPr>
          <w:rFonts w:asciiTheme="minorHAnsi" w:hAnsiTheme="minorHAnsi" w:cstheme="minorHAnsi"/>
          <w:b/>
          <w:color w:val="000000" w:themeColor="text1"/>
          <w:sz w:val="22"/>
        </w:rPr>
        <w:tab/>
      </w:r>
    </w:p>
    <w:p w14:paraId="4C408110" w14:textId="57DF6F2B" w:rsidR="00972845" w:rsidRPr="007D02FA" w:rsidRDefault="00972845">
      <w:pPr>
        <w:rPr>
          <w:rFonts w:asciiTheme="minorHAnsi" w:hAnsiTheme="minorHAnsi" w:cstheme="minorHAnsi"/>
          <w:color w:val="000000" w:themeColor="text1"/>
          <w:sz w:val="22"/>
        </w:rPr>
      </w:pPr>
      <w:r w:rsidRPr="007D02FA">
        <w:rPr>
          <w:rFonts w:asciiTheme="minorHAnsi" w:hAnsiTheme="minorHAnsi" w:cstheme="minorHAnsi"/>
          <w:color w:val="000000" w:themeColor="text1"/>
          <w:sz w:val="22"/>
        </w:rPr>
        <w:tab/>
      </w:r>
      <w:r w:rsidRPr="007D02FA">
        <w:rPr>
          <w:rFonts w:asciiTheme="minorHAnsi" w:hAnsiTheme="minorHAnsi" w:cstheme="minorHAnsi"/>
          <w:color w:val="000000" w:themeColor="text1"/>
          <w:sz w:val="22"/>
        </w:rPr>
        <w:tab/>
      </w:r>
      <w:r w:rsidRPr="007D02FA">
        <w:rPr>
          <w:rFonts w:asciiTheme="minorHAnsi" w:hAnsiTheme="minorHAnsi" w:cstheme="minorHAnsi"/>
          <w:color w:val="000000" w:themeColor="text1"/>
          <w:sz w:val="22"/>
        </w:rPr>
        <w:tab/>
      </w:r>
      <w:r w:rsidR="0078597B" w:rsidRPr="007D02FA">
        <w:rPr>
          <w:rFonts w:asciiTheme="minorHAnsi" w:hAnsiTheme="minorHAnsi" w:cstheme="minorHAnsi"/>
          <w:color w:val="000000" w:themeColor="text1"/>
          <w:sz w:val="22"/>
        </w:rPr>
        <w:t xml:space="preserve">               </w:t>
      </w:r>
    </w:p>
    <w:p w14:paraId="61A419E1" w14:textId="77777777" w:rsidR="00972845" w:rsidRPr="007D02FA" w:rsidRDefault="00972845">
      <w:pPr>
        <w:rPr>
          <w:rFonts w:asciiTheme="minorHAnsi" w:hAnsiTheme="minorHAnsi" w:cstheme="minorHAnsi"/>
          <w:color w:val="000000" w:themeColor="text1"/>
          <w:sz w:val="22"/>
        </w:rPr>
      </w:pPr>
    </w:p>
    <w:sectPr w:rsidR="00972845" w:rsidRPr="007D02FA" w:rsidSect="00322389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D4C96E" w14:textId="77777777" w:rsidR="009806CF" w:rsidRDefault="009806CF" w:rsidP="00BA7396">
      <w:r>
        <w:separator/>
      </w:r>
    </w:p>
  </w:endnote>
  <w:endnote w:type="continuationSeparator" w:id="0">
    <w:p w14:paraId="7F27D051" w14:textId="77777777" w:rsidR="009806CF" w:rsidRDefault="009806CF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206395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4F104B" w14:textId="77777777" w:rsidR="00DF711B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0B5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130AEF7" w14:textId="77777777" w:rsidR="00DF711B" w:rsidRDefault="00DF7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ABD73B" w14:textId="77777777" w:rsidR="009806CF" w:rsidRDefault="009806CF" w:rsidP="00BA7396">
      <w:r>
        <w:separator/>
      </w:r>
    </w:p>
  </w:footnote>
  <w:footnote w:type="continuationSeparator" w:id="0">
    <w:p w14:paraId="6D946C31" w14:textId="77777777" w:rsidR="009806CF" w:rsidRDefault="009806CF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9F130C"/>
    <w:multiLevelType w:val="multilevel"/>
    <w:tmpl w:val="D96ED8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246104">
    <w:abstractNumId w:val="7"/>
  </w:num>
  <w:num w:numId="2" w16cid:durableId="652417456">
    <w:abstractNumId w:val="2"/>
  </w:num>
  <w:num w:numId="3" w16cid:durableId="1156799792">
    <w:abstractNumId w:val="0"/>
  </w:num>
  <w:num w:numId="4" w16cid:durableId="1678848946">
    <w:abstractNumId w:val="13"/>
  </w:num>
  <w:num w:numId="5" w16cid:durableId="1740782964">
    <w:abstractNumId w:val="3"/>
  </w:num>
  <w:num w:numId="6" w16cid:durableId="2096322454">
    <w:abstractNumId w:val="1"/>
  </w:num>
  <w:num w:numId="7" w16cid:durableId="1063723208">
    <w:abstractNumId w:val="8"/>
  </w:num>
  <w:num w:numId="8" w16cid:durableId="1931961219">
    <w:abstractNumId w:val="9"/>
  </w:num>
  <w:num w:numId="9" w16cid:durableId="1976443052">
    <w:abstractNumId w:val="15"/>
  </w:num>
  <w:num w:numId="10" w16cid:durableId="1215890100">
    <w:abstractNumId w:val="12"/>
  </w:num>
  <w:num w:numId="11" w16cid:durableId="730540545">
    <w:abstractNumId w:val="4"/>
  </w:num>
  <w:num w:numId="12" w16cid:durableId="208498587">
    <w:abstractNumId w:val="6"/>
  </w:num>
  <w:num w:numId="13" w16cid:durableId="573786561">
    <w:abstractNumId w:val="10"/>
  </w:num>
  <w:num w:numId="14" w16cid:durableId="1361394436">
    <w:abstractNumId w:val="10"/>
  </w:num>
  <w:num w:numId="15" w16cid:durableId="1714115820">
    <w:abstractNumId w:val="5"/>
  </w:num>
  <w:num w:numId="16" w16cid:durableId="932543618">
    <w:abstractNumId w:val="14"/>
  </w:num>
  <w:num w:numId="17" w16cid:durableId="10535791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41DFA"/>
    <w:rsid w:val="0004484D"/>
    <w:rsid w:val="000511F0"/>
    <w:rsid w:val="000629D8"/>
    <w:rsid w:val="00063E44"/>
    <w:rsid w:val="00067FCF"/>
    <w:rsid w:val="000716AC"/>
    <w:rsid w:val="00075306"/>
    <w:rsid w:val="000A6209"/>
    <w:rsid w:val="000D164C"/>
    <w:rsid w:val="000E5392"/>
    <w:rsid w:val="000E7E95"/>
    <w:rsid w:val="00136E1D"/>
    <w:rsid w:val="00154647"/>
    <w:rsid w:val="001569E9"/>
    <w:rsid w:val="00162BB1"/>
    <w:rsid w:val="00162BE5"/>
    <w:rsid w:val="00170F49"/>
    <w:rsid w:val="00183AE0"/>
    <w:rsid w:val="001A646A"/>
    <w:rsid w:val="001B62FE"/>
    <w:rsid w:val="001C1270"/>
    <w:rsid w:val="001C7348"/>
    <w:rsid w:val="001D0BF0"/>
    <w:rsid w:val="001E0FBB"/>
    <w:rsid w:val="001E1794"/>
    <w:rsid w:val="001F3F4B"/>
    <w:rsid w:val="001F7F32"/>
    <w:rsid w:val="002072BA"/>
    <w:rsid w:val="00235BF5"/>
    <w:rsid w:val="00267C7D"/>
    <w:rsid w:val="00282840"/>
    <w:rsid w:val="00284237"/>
    <w:rsid w:val="00284A91"/>
    <w:rsid w:val="00294553"/>
    <w:rsid w:val="00294662"/>
    <w:rsid w:val="00295023"/>
    <w:rsid w:val="002A6869"/>
    <w:rsid w:val="002E7569"/>
    <w:rsid w:val="002F1312"/>
    <w:rsid w:val="00310915"/>
    <w:rsid w:val="00314485"/>
    <w:rsid w:val="003202E4"/>
    <w:rsid w:val="00322389"/>
    <w:rsid w:val="00343BB3"/>
    <w:rsid w:val="00357476"/>
    <w:rsid w:val="00391D0F"/>
    <w:rsid w:val="00392F99"/>
    <w:rsid w:val="00395587"/>
    <w:rsid w:val="003C6364"/>
    <w:rsid w:val="003E5A41"/>
    <w:rsid w:val="003F334E"/>
    <w:rsid w:val="0040643B"/>
    <w:rsid w:val="00412251"/>
    <w:rsid w:val="004465D1"/>
    <w:rsid w:val="00461056"/>
    <w:rsid w:val="0047459A"/>
    <w:rsid w:val="00482618"/>
    <w:rsid w:val="004A4396"/>
    <w:rsid w:val="004B549B"/>
    <w:rsid w:val="004E1351"/>
    <w:rsid w:val="004F4F9C"/>
    <w:rsid w:val="00504237"/>
    <w:rsid w:val="00523578"/>
    <w:rsid w:val="0054756C"/>
    <w:rsid w:val="005805F3"/>
    <w:rsid w:val="005B2228"/>
    <w:rsid w:val="005C4266"/>
    <w:rsid w:val="005D0B54"/>
    <w:rsid w:val="005E2FC0"/>
    <w:rsid w:val="005F00B7"/>
    <w:rsid w:val="005F03ED"/>
    <w:rsid w:val="005F6D49"/>
    <w:rsid w:val="00601210"/>
    <w:rsid w:val="00603825"/>
    <w:rsid w:val="00605194"/>
    <w:rsid w:val="006129CD"/>
    <w:rsid w:val="00632225"/>
    <w:rsid w:val="006475D0"/>
    <w:rsid w:val="006710AA"/>
    <w:rsid w:val="00673F68"/>
    <w:rsid w:val="00681DE1"/>
    <w:rsid w:val="006A1B2C"/>
    <w:rsid w:val="006A37DE"/>
    <w:rsid w:val="006A3B25"/>
    <w:rsid w:val="006A3B76"/>
    <w:rsid w:val="006B4020"/>
    <w:rsid w:val="006C4F93"/>
    <w:rsid w:val="006E131F"/>
    <w:rsid w:val="006E4E97"/>
    <w:rsid w:val="006F1605"/>
    <w:rsid w:val="00702CFF"/>
    <w:rsid w:val="007043B6"/>
    <w:rsid w:val="00705E35"/>
    <w:rsid w:val="00706CCE"/>
    <w:rsid w:val="0072050C"/>
    <w:rsid w:val="00721DB9"/>
    <w:rsid w:val="0073180C"/>
    <w:rsid w:val="00733149"/>
    <w:rsid w:val="00736E8D"/>
    <w:rsid w:val="00741A35"/>
    <w:rsid w:val="00761015"/>
    <w:rsid w:val="00765336"/>
    <w:rsid w:val="00770DCD"/>
    <w:rsid w:val="0077236B"/>
    <w:rsid w:val="00772B8B"/>
    <w:rsid w:val="00775CD2"/>
    <w:rsid w:val="0078597B"/>
    <w:rsid w:val="007A1C7D"/>
    <w:rsid w:val="007C12EB"/>
    <w:rsid w:val="007D02FA"/>
    <w:rsid w:val="007D05DC"/>
    <w:rsid w:val="007F48A6"/>
    <w:rsid w:val="008169A7"/>
    <w:rsid w:val="008258B6"/>
    <w:rsid w:val="008301C9"/>
    <w:rsid w:val="008322D4"/>
    <w:rsid w:val="008332B4"/>
    <w:rsid w:val="00833765"/>
    <w:rsid w:val="00847CE2"/>
    <w:rsid w:val="0085327D"/>
    <w:rsid w:val="00871235"/>
    <w:rsid w:val="008A2781"/>
    <w:rsid w:val="008B09E9"/>
    <w:rsid w:val="008B52C5"/>
    <w:rsid w:val="008C0535"/>
    <w:rsid w:val="008E4862"/>
    <w:rsid w:val="008E6C79"/>
    <w:rsid w:val="00900AE1"/>
    <w:rsid w:val="009535C3"/>
    <w:rsid w:val="00960547"/>
    <w:rsid w:val="00960A46"/>
    <w:rsid w:val="00972845"/>
    <w:rsid w:val="009806CF"/>
    <w:rsid w:val="00981466"/>
    <w:rsid w:val="009874EB"/>
    <w:rsid w:val="0099392E"/>
    <w:rsid w:val="009B3920"/>
    <w:rsid w:val="009C2B4A"/>
    <w:rsid w:val="00A07773"/>
    <w:rsid w:val="00A22D7D"/>
    <w:rsid w:val="00A265F9"/>
    <w:rsid w:val="00A367DB"/>
    <w:rsid w:val="00A71595"/>
    <w:rsid w:val="00AA117E"/>
    <w:rsid w:val="00AC2D6F"/>
    <w:rsid w:val="00AC6578"/>
    <w:rsid w:val="00AD100C"/>
    <w:rsid w:val="00AF7247"/>
    <w:rsid w:val="00B00761"/>
    <w:rsid w:val="00B05C4C"/>
    <w:rsid w:val="00B10D56"/>
    <w:rsid w:val="00B2646E"/>
    <w:rsid w:val="00B40AA1"/>
    <w:rsid w:val="00B435FB"/>
    <w:rsid w:val="00B535B4"/>
    <w:rsid w:val="00B5784D"/>
    <w:rsid w:val="00B7089B"/>
    <w:rsid w:val="00B8228B"/>
    <w:rsid w:val="00BA7396"/>
    <w:rsid w:val="00BA7877"/>
    <w:rsid w:val="00BD4282"/>
    <w:rsid w:val="00BE11B9"/>
    <w:rsid w:val="00BE53A8"/>
    <w:rsid w:val="00C111D8"/>
    <w:rsid w:val="00C179F9"/>
    <w:rsid w:val="00C36472"/>
    <w:rsid w:val="00C450DD"/>
    <w:rsid w:val="00C5148C"/>
    <w:rsid w:val="00C549B4"/>
    <w:rsid w:val="00C6002D"/>
    <w:rsid w:val="00C72668"/>
    <w:rsid w:val="00C75DF0"/>
    <w:rsid w:val="00C773E3"/>
    <w:rsid w:val="00C87DA2"/>
    <w:rsid w:val="00CB74F3"/>
    <w:rsid w:val="00CC1589"/>
    <w:rsid w:val="00D06D2A"/>
    <w:rsid w:val="00D12CE8"/>
    <w:rsid w:val="00D25692"/>
    <w:rsid w:val="00D275EA"/>
    <w:rsid w:val="00D27C82"/>
    <w:rsid w:val="00D40526"/>
    <w:rsid w:val="00D4308A"/>
    <w:rsid w:val="00D60E62"/>
    <w:rsid w:val="00D86C5B"/>
    <w:rsid w:val="00D87CB1"/>
    <w:rsid w:val="00DC4A1D"/>
    <w:rsid w:val="00DF1CAB"/>
    <w:rsid w:val="00DF711B"/>
    <w:rsid w:val="00E2300C"/>
    <w:rsid w:val="00E3478E"/>
    <w:rsid w:val="00E42605"/>
    <w:rsid w:val="00E6091E"/>
    <w:rsid w:val="00E61671"/>
    <w:rsid w:val="00E721E9"/>
    <w:rsid w:val="00E839AD"/>
    <w:rsid w:val="00EA3DA1"/>
    <w:rsid w:val="00ED0AF4"/>
    <w:rsid w:val="00ED0F74"/>
    <w:rsid w:val="00ED4766"/>
    <w:rsid w:val="00ED51F1"/>
    <w:rsid w:val="00EE423D"/>
    <w:rsid w:val="00EF0B20"/>
    <w:rsid w:val="00EF77D7"/>
    <w:rsid w:val="00F03BFE"/>
    <w:rsid w:val="00F20105"/>
    <w:rsid w:val="00F227C5"/>
    <w:rsid w:val="00F72683"/>
    <w:rsid w:val="00F7433F"/>
    <w:rsid w:val="00F829CD"/>
    <w:rsid w:val="00F963B9"/>
    <w:rsid w:val="00FB6BD5"/>
    <w:rsid w:val="00FB7CBA"/>
    <w:rsid w:val="00FC4A5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9FB8E"/>
  <w15:docId w15:val="{FDA5A550-DD14-479C-A518-74392A38F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AF72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7247"/>
    <w:rPr>
      <w:rFonts w:ascii="Garamond" w:eastAsia="Times New Roman" w:hAnsi="Garamond" w:cs="Times New Roman"/>
      <w:bCs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AF72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7247"/>
    <w:rPr>
      <w:rFonts w:ascii="Garamond" w:eastAsia="Times New Roman" w:hAnsi="Garamond" w:cs="Times New Roman"/>
      <w:bCs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1621F7-F423-488E-BA06-EBFBF1757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122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Dubak</cp:lastModifiedBy>
  <cp:revision>8</cp:revision>
  <cp:lastPrinted>2021-08-30T08:45:00Z</cp:lastPrinted>
  <dcterms:created xsi:type="dcterms:W3CDTF">2025-06-18T08:57:00Z</dcterms:created>
  <dcterms:modified xsi:type="dcterms:W3CDTF">2025-06-18T09:49:00Z</dcterms:modified>
</cp:coreProperties>
</file>